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1</w:t>
      </w:r>
      <w:r>
        <w:t xml:space="preserve"> </w:t>
      </w:r>
      <w:r>
        <w:t xml:space="preserve">(เช้า)</w:t>
      </w:r>
      <w:r>
        <w:t xml:space="preserve"> </w:t>
      </w:r>
      <w:r>
        <w:t xml:space="preserve">080867</w:t>
      </w:r>
    </w:p>
    <w:p>
      <w:pPr>
        <w:pStyle w:val="Date"/>
      </w:pPr>
      <w:r>
        <w:t xml:space="preserve">วันพุธที่</w:t>
      </w:r>
      <w:r>
        <w:t xml:space="preserve"> </w:t>
      </w:r>
      <w:r>
        <w:t xml:space="preserve">2</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วันนี้นะคะ หลังจากที่เราไปแข่งกีฬามา สิ่งที่ครูสอน 2 เดือนนะคะตั้งแต่เปิดเทอมมาเราเรียนกันเรื่องอะไรเอ่ย ตารางแจกแจงความถี่ใช่ไหมจะได้ไหม ตารางแจกแจงความถี่ที่เราเรียนมีกี่แบบลูก ริชชี่ณัฐชานนท์ วิธีที่คุณ ครูสอนตอนแรกเป็นตารางแจกแจงความถี่แบบไหนมันมีกี่แบบ มันมีกี่แบบคะ มี 3 แบบ เยี่ยม มีอะไรบ้างลูก แบบแรกคืออะไร อธิบายให้คู่นึงดิ อันแรกคืออะไรเอ่ย เอาใหม่ อันนี้คือตารางแจกแจงความถี่ ที่ลูกอธิบายมา ที่ลูกอธิบายมาลักษณะแจกแจงความถี่ดังนี้ มีสารลำไยลำไย ไปดูอาการเลยข้อมูลคือสิ่งที่เราสนใจนะคะอย่างเช่นข้อมูลตัวนี้เป็นคะแนน เป็นคะแนนแต่ถ้า หนูจะไปเก็บคะแนนเงิน ของอายุ นักเรียนในจังหวัด อุดร Anime ข้อมูลตรงนี้จะต้องเปลี่ยนใหม่นะลูกเขียนยังไง เขียนใหม่เป็นอะไรพี่หนิง พรุ่งนี้เปลี่ยนจากท่าน Admin อะไรถ้าครูถามเกี่ยวกับอายุ มันจะต้องเปลี่ยนเป็นอายุนะคะเปลี่ยนเป็นอายุ ถ้ากู ไปเก็บข้อมูล เอาอะไรดี เงินเดือน ตรงนี้ ข้อมูลเงินเดือนของคุณครูในโรงเรียนโสตศึกษาจังหวัดอุดรธานี ข้อมูลตัวนี้ช่องนี้ก็คือ เงินเดือนนะคะมีหน่วยเป็นบาทนะคะมีหน่วยเป็นบาทตัวนี้ อัลบั้มที่ 2 คือฉีดรอยขีดก็คือในช่วงนี้ คะแนนนี้มีกี่คนพบข้อมูลกี่ข้อมูลนะคะนับจำนวนนะคะ คอลัมน์ที่ 3 คือความถี่ จากรอยขีดตรงนี้ ขาไปนับมันมีเท่าไหร่มี 4 รอยขีดใช่ไหม ตรงนี้มันเป็นตัวเลขนี้เข้าใจที่ครูภาษาอังกฤษ แจงความถี่ที่คุณครูถอนฟันมีกี่แบบมีอยู่ 3 อันนะที่ครู 2 อันแรก ทีแบบไม่มีหมายแบบแบ่งชั้น ที่เป็นข้อมูลลูกค้า กำลังกลับมาจะเป็นข้อมูลเดียวนะคะ ข้อมูลดิบอย่างเช่น คะแนนเริ่มจาก น้องสัก 4 มีแค่คะแนนเดียวนะคะ โอเคนะ อันนี้ฉันในกรณีไหนฉันในอีกกรณีของช่วงข้อมูลหนี้ ไม่ฟัง ไม่กว้างมากนะคะสามารถเขียนข้อมูลน่ะ ลงตรงไหนเนี่ย ได้ หมดได้ครบเลยนะคะ ส่วนตัวนี้ ตารางแจกแจงความถี่ตัวที่ 2 ค่ะ ตารางแจกแจงความถี่ตัวที่ 2 แบบ แบ่งชั้นในชั้น จากข้อแรกอย่างไรข้อที่หนึ่งที่บอกว่า ข้อมูลใช่ไหม ที่ 1 มาจะเป็นช่วงช่วงสั่ง เรียกว่าอันตภาคชั้นนะคะมันเป็นช่วงช่วงจำได้ไหม ข้อมูลเริ่มต้นแล้วก็ขีด ไปจนถึงตัวสุดท้ายของ ช่วงนั้นนะคะ จำได้นะอันนี้แปลว่า กูทำงานลูกทำอันนี้คือคิดว่าลูกๆน่ะ จะเข้าใจในเรื่องของการทำวิธีแบบแบ่งชั้นข้อมูลส่งให้นะคะ ที่เราพบในชีวิตประจำวันนี้ ปริมาณของข้อมูลความนี่ ห่างกันเยอะอย่างเช่นการเก็บคะแนนคะแนนสอบนะคะ เวลาไปรวมกับคะแนนสุดท้ายเลยคือ 100 คะแนนใช่ไหมคะ วิธีการเก็บผล 100 มันก็จะมีแต่ 0-100 ไปหาเยอะไหม ท่าทางจะมาเขียนแบบข้อแรกนะคะตารางแจกแจงความถี่แบบ ไม่แบ่งชั้นนี่ โห ไม่แบ่งชั้น 100 100 บรรทัดแบบไม่แบ่งชั้นรูปเยอะมากเยอะมาก เพราะฉะนั้นก็เลยใช้ในตารางที่ 2 อันนี้ก็คือนั่นแหละแต่ช่วงช่วงของคะแนน ช่วงของมันอีกทีโดยปกติ พวกเราจะต้องแบ่ง แจกแจงความถี่แบบแบ่งชั้นมีประมาณเท่าไหร่คะ ถึง 15 ชั้น 7 ถึง 15 ชั้นนี่กำลังดีถึง 15.00 นนี่กำลังดีไม่เยอะมากจนเกินไปนะ นิโคล ลูกยังไม่ค่อยเข้าใจคือตัวที่สั่งซ้ำ แจกแจงความถี่มาจากไหนมันมา ข้อมูลที่ 2 ข้อที่ 2 นี่แหละค่ะ ข้อที่ 2 หรือไม่ก็ที่ 1 มันจะไปเพิ่มแถว นะ ตรงเขาจะเพิ่มเข้ากลุ่ม เพิ่มคำว่า ความถี่สะสมนะคะและเพิ่ม คำว่าความถี่สัมพัทธ์นะคะ ดูหนัง ความถี่สัมพัทธ์คืออะไรลูกอกความถี่สะสมคือผลรวมของพื้นที่ของคำนั้น น้ำผึ้งข้างนั้นคือค่าของคะแนนค่าของอายุนะคะหรือของ อันตภาคชั้น ความถี่ของข้างหรืออันตภาคชั้นที่มีช่วงคะแนน ต่ำกว่า รู้สึก สูง หรือลูกจะมีตังค์อย่างไร แล้วแต่ลูก รู้จักตามแถวที่ 1 เป็นคะแนนที่สุดมันก็จะเริ่มจาก เพิ่มขึ้นเพิ่มขึ้น เพิ่มขึ้น ที่สุด แล้วก็ลดลงมาเรื่อยๆสุดท้ายมันก็จะเป็นใบที่สุดอันนี้แล้วแต่เราเราจะใช้ข้อมูลแบบไหนในการ เขียนนะคะ ลองดูตัวอย่างคำสั่งตัวอย่าง คะแนนสอบวิชาอะไร พี่หนิง วิชาอะไรคะ วิชาอะไร ครูมิ้นจากคะแนนเต็ม 10 True Vision Mission Vision มีคะแนนเต็มเท่าไรลูก ครูก็ตกจังไป 100 มาจากไหน ดี คะแนนเต็มมีแค่ 10 คะแนนนะคะฉะนั้นก็เลย เขียนตังค์แบบไม่แบ่งชั้นนะคะ แบบไม่แบ่งชั้นก็คือ คำแรกนี่ใส่คะแนนเลย 120 ไม่ได้มีตังค์ฉันเลยไม่ได้แบ่ง เป็นช่วงช่วง นะคะเสร็จแล้วมีนักเตะกี่คนมีนักเรียนกี่คนลูก 17 คน 17 ตรงไหนโจทย์เขาให้มา 17 คนนี้คือ มวลของคะแนนแต่ละคนที่สอบได้และวิธีการทำอย่างไรลูกลอยขีด ใช่ไหมรอยขีดอันนี้ลูกเข้าใจแล้ว ความถี่ที่นี้มาดูช่องความถี่ช่องที่ 4 ลูกเพราะวันที่ 4 พี่แป้ง พี่แป้งดูนะ คอลัมน์ 4 มันมาจากไหน แป้งรู้ไหม ความถี่สะสมคือชั้น คะแนนของฉันนั้นค่าของฉันนั้น รวมกับชั้นที่สูงกว่า ให้บวกไปเรื่อยๆ อันนี้แถวนี้ลูกแถวแรก แถวที่ 1 มีความถี่เท่ากับ 0 ใช่ไหมคะข้างบนมันไม่มีแล้ว เพราะฉะนั้นไม่ต้องบวกอะไรเลยก็คือเท่ากับศูนย์ แถวที่ 2 ค่ะ แถวที่ 2 แถวที่ 2 ลูกดูนะแถวที่ 2 ความถี่คือหนึ่งทำไมช่องสะสมความถี่เท่ากับ 1 เราเอาช่องข้างบนใช่ไหมคะความถี่สะสมของอันแรก ของแถวแรกนี่คือศูนย์บวกกับ 1 รวมเท่ากับ 1 เข้าใจแล้ว ถ้าดูอย่างนี้ลูกจับได้เลยใช่ไหมคะวิธีการ มาแถวที่ 3 1 + 0 เท่ากับ 1 ใช่ไหมคะพี่หนิง แถวที่ 4 เพราะว่าคะแนนสะสมมี 1 บวกกับ คะแนนจำนวนความถี่ของ แถวที่ 4 คือ 3 รวมเป็น 4 นั่นเอง ว่าอย่างไร นี่ไง 1 + 3 1 + 3 = 4 นั่นเอง โอเคนะ ยังไม่ได้เรียนแป้งไม่สบาย ไม่ได้มาตอนที่ครูสอนอันนี้ใช่ไหมคะยังไม่ได้เห็นใช่ไหมคะ เพิ่งมาเห็น ฉะนั้นใจเย็นๆนะคะชวนไปด้วยแต่แป้งต้องตั้งใจดูเลย ไม่ต้องตั้งใจดู แป้งเข้าใจหรือยังช่องแรกค่ะ อัลบั้มที่ 4 นี่ลูกเข้าใจวิธีการมาของข้อมูลหรือยัง 4 ตัวนี้มาจากไหน มาจากข้างบนค่ะ มาจากข้างบนแถวข้างบนมาจาก 3 มา 5 ค่ะแถวที่ 5 คือแถวนี้ ข้างบนมิติใช่ไหมสะสมไว้ 4 ขวบกับ 2 เป็น 6 นั่นเอง แถวที่ 6 ข้างบนเป็น 6 เพราะว่ามันมีคะแนนบอกตัวเลขบอก ลูกไม่ต้องห่วงเลยนะคะมีเฉลยให้แล้วแต่สุดท้ายจริงๆลูกมองตารางนี้ลูก ลูกค้าสังเกตเห็นว่าอะไรพี่ปลื้ม ปลื้ม ความถี่สะสมสุดท้ายเลยของแถวสุดท้ายเท่ากับเท่าไหร่คะ ความถี่สะสม สุดท้ายเลยช่องสุดท้ายเลยเท่ากับ 17 ถูกต้อง เท่ากับ 11 คือตัวนี้มองเห็นนะ ความถี่สะสมช่องสุดท้ายคือตัวนี้ลูก 17 โจทย์ที่เขาให้มา 17 คืออะไร 17 คืออะไร แม็ก 17 คืออะไร 7 17 มันหมายถึงอะไร ถูกต้องจำนวนคนทั้งหมด ที่นี่ดูนะพี่หนิง นักเรียน คนใช่ไหม 17 คะแนนสะสมตรงนี้ความถี่สะสม ก็คือ 17 ก็เท่ากับจำนวนของข้อมูลที่เราไปเก็บทั้งหมดเลย แล้วไปเก็บกับนักเรียน 11 คน ความถี่สะสมตัวนี้ก็เท่ากับ นั่นเอง ตัวนี้ตัวสุดท้าย เพราะฉะนั้นเวลาลูกๆเก็บข้อมูลนะคะ ลูกๆชวนนี้ก็ได้ดู ให้มันเอาข้อมูลเท่าไหร่ ทั้งหมด 20 คน ลูกเอามารวมกันแถวสุดท้ายเท่ากับ 20 แสดงว่าลูกทำถูกแล้วนะคะ ถ้าลูก ทำไร ตรงกัน แสดงว่าหลับ นี่ข้อมูลผิด ต้องไปดูใหม่ทบทวนใหม่อีกครั้งหนึ่งนะ ตัวอย่างที่ 2 เมื่อพี่แป้งไม่มาเรียนนะคะ นั้นช่างว่างพรุ่งนี้พี่แป้งจะเป็นคนหานะลูก แป้งคนเดียวเลยขอบคุณหาได้ไหม อย่าเพิ่งอย่าเพิ่ง วันนี้พิธีศพวันนี้ ตอนนี้ถามว่าวิธีคืออะไร กูจะถามพี่แป้ง แป้งแป้งก่อน แถวที่ 4 ลูกแถวที่ 4 วิธีคืออะไร 24 มันมาจากไหน 24 มาจากไหน ได้ 24 ตัวนี้มันมาจากไหน เราจะเขียนได้อย่างไร ช่องนี้แถวนี้ ฉันมีลูก แถวนี้แถวนี้ วันนี้ทำไมคำตอบเท่ากับ 20 เอาอะไรมาบวกกับอะไร 14 นะคะ 14 คือตัวนี้ 4 + กับเท่าไร บวกบวกรวม รวมอะไร หันไปพี่แนท ไม่บอกแป้งสิ นั่งมองพี่แนท แนทตอบอย่างไรนะอันนี้ วิธีง่ายนี่ดูนะ ดูนะ วันนี้ 2 วิธีกิน 2 ก็คือตัวนี้มันจะไม่มีฉันข้างบนไม่มีจะบวกแล้ว เพราะฉะนั้นความถี่สะสมก็คือ 2 อันที่ 2 อันตภาคชั้นที่ 2 มีลูกชั้นที่ 2 อ่ะ ได้ 6 เพราะอะไร 2 เห็นไหม 2 ตัวนี้อยู่ข้างบน 6 ใช่ไหมคะ 2 กกกับ 44 อยู่แถวตัวเอง ความถี่ แถวตัวเอง รวมเป็น 6 แถวที่ 3 แถวที่ 3 ข้างบนความถี่สะสมคือเท่าใด ความถี่สะสมคือ 6 ความถี่สะสมคือ 6 บวกกับความถี่ ของฉันของตัวเอง ใช้ของตัวเองคืออะไรคือแปะ 6 + 8 = 14 วันนี้ เข้าใจนะ ไม่เข้าใจหรือยัง วันนี้ตอนนี้ก็จะกลายเป็น 14 + 10 เท่ากับ 24 ช่องนี้ล่ะลูก แถวนี้ล่ะคะ เท่าไร เราก็เอา เท่าไร 20 เท่าไร 24 24 นี้อยู่ข้างบนบวกกับ 15 เข้าใจนะ ที่นี้ครูถาม วันนี้ ช่องสุดท้าย เป็นอย่างไร รวมแล้วเท่ากับเท่าไร ความถี่สะสมตัวนี้ลูก Kapook เท่ากับ 60 ใช่ไหมหนิง หนิงทำผิดตัวสุดท้ายที่ครูบอกแล้วให้ลูกสังเกตดีๆ เวลามันพิมพ์ไปเรื่อยๆจนถึงวันสุดท้าย รวมเลยนะตั้งแต่ข้างบนเลยนะ รวมมาจนถึงแถวสุดท้ายนี่เท่ากับ 60 60 คืออะไรในโจทย์ จำนวนนักเรียนทั้งหมด 60 คนจะเท่ากันนะ เข้าใจแล้วนะ เมื่อกี้ตารางความถี่สะสม ทีนี้มาดูตารางแจกแจงความถี่สัมพัทธ์คืออะไร ความถี่สัมพัทธ์คืออัตราส่วน ระหว่างความถี่ของข้านั้นนะคะ หรือของอันตภาคชั้นนั้นกับของรวมของความถี่ทั้งหมด อาจจะอยู่ในรูปของส่วนก็ได้ นะคะ ทศนิยมก็ได้ เขียนเป็นร้อยละก็ได้ ทำไมเราถึงทำช่องนี้ขึ้นมา มีเหตุผลไหมทำไมเราต้องหาความถี่ ความถี่สัมพัทธ์เพราะอะไรนะคะ เราก็เพื่อหาว่าความถี่ของแต่ละค่าที่เป็นไปได้นั้นน่ะ มีจำนวนมากหรือน้อยเท่าไหร่นะคะ เมื่อเทียบกับความถี่ทั้งหมด เอาความถี่ทั้งหมดมาเป็นตัวตั้งในชั้นนั้นน่ะ มันมีความถี่มากน้อยเท่าไหร่นะคะ มีจำนวนมากหรือน้อยเท่าไหร่เมื่อเอามาเปรียบเทียบกันนะ วิธีคิด เราตัดช่องรอยขีดนะคะ ขัดรอยขีดออกไปแล้ว ครูไม่เอาแล้วรอยขีด ครูจะให้เหลือแค่ความถี่เท่านั้น ข้อมูลเมื่อกี้ ข้อมูลเมื่อกี้เลยนะคะ ตัวอย่างเมื่อกี้เลย ความถี่สัมพัทธ์ ความถี่สัมพัทธ์เขาบอกแล้ว คือค่าความถี่ในช่องนั้นในชั้นนั้น ส่วนด้วยความถี่สะสมทั้งหมดของข้อมูลคืออะไรคะ จำนวนความถี่ทั้งหมด ก็คือ 60 คนนะคะ ที่เรานับผลรวมความถี่ทั้งหมด 60 สองมาจากไหน 2 อยู่ในชั้นนี้นะ ก็เลยเป็น 2 ส่วนด้วย 60 ฉันนี้เท่าไหร่ลูก ข้อมูลคือ Siri ใช่ไหมคะ มันกลายเป็น 4 ส่วน 60 ค่าที่ไม่เปลี่ยนแปลงคือส่วนนั่นเองส่วนจะเท่ากันทุกข้อมูลเลยนะคะ แถวเลย จะมีตัวส่วนก็คือเท่ากับ 60 ตลอดเลย เกษตร พี่ปลื้มเข้าใจนะตามทันไหมลูก เข้าใจไหม เซ็นทรัลนะ จอย พี่จ่อย พี่จอยเข้าใจนะ โอเคนะ ทีนี้มาคอลัมน์นี้ เพิ่มเป็นร้อยละ ของความถี่สัมพัทธ์ คำว่าร้อยละของความถี่สัมพัทธ์ สัมผัสอยู่ไหนที่เราหาได้ จากตรงนี้ใช่ไหมคะถ้ามันออกมาก็คือแถวแรกนะลูก 0.033 ร้อยละคืออะไร เอาไปคูณด้วย 100 คูณด้วย 100 คำตอบที่ได้คือ 3.3 เมื่อไหร่ก็ตามที่คุณได้ 100 ที่คุณที่จุดคณิต อย่างนี้ ไม่ต้องไปกดเครื่องคิดเลขลูกไปรับ 0 ของ 100 ว่ามี 0 กี่ตัว 400 ของ 100 มี 0 กี่ตัวมี 2 ตัวใช่ไหมมีเลข 0 อยู่ 2 ครั้ง เพราะฉะนั้นจุดทศนิยมจากตัวข้างหน้า ตอนแรกมันอยู่หน้าสุดใช่ไหมเราย้ายอนุญาตไปฝั่งขวานะ ย้ายมา กระโดดมา 1 1 2 กระโดด 2 ครั้งเท่ากับ 10 มันก็เลยกลายเป็น 3.3 เข้าใจนะ OK เหมือนกันช่วงนี้เหมือนกัน ปีนี้ครูจะให้ลูกออกมาเขียนบนกระดาน หาความถี่สะสม ช่องแรก รีบมา ความถี่สะสม เลือกออกมาเขียนเลยค่ะแถวที่ 1 อันที่ 2 ความถี่สะสมเท่าไหร่คะ ต่อไปนี้อีกนะ อันนี้เท่าไหร่ลูก แถวแรก เรียงข้างบนมันไม่มีนะคะมันไม่มีเพราะฉะนั้น เท่ากับตัวของมันเองเท่ากับเท่าไร ใช่เท่ากับ 2 นะคะ เขียนค่ะ เขียนตัวเลขค่ะ ธัญญะลูก แถวที่ 2 เท่าไร 7 นะคะถูกต้อง ต่อไปถามพี่หนิง หนิงฉันนี้ รายการที่ 3 แถวที่ 3 ลูก เชิญค่ะ เอามาเขียนเลยหนิงเร็ว เขียนถูกนะกูจะมีรางวัลให้ เอาไหมเร็วๆ ต้องถามเพื่อนไม่ต้องถามเพื่อน สูตรคูณด้วยไม่ใช่การคูณแบบง่ายๆเลยนะคะ วันนี้เท่าไร ถ้าส่งข้อมูลไว้เท่าไหร่แล้ว เลขอะไร ปลื้ม เลขอะไรลูก หันไปมองพี่ปลื้ม เล่ม 1 อันนี้เลขอะไรอันนี้เลขอะไร เลข 7 นะคะ วันนี้เลข 7 คือสะสมไว้แถวข้างบน กาแฟ 7 + 8 เป็นเท่าไร ถูกต้อง ถูกหรือผิด + 8 = 14 7 + 8 = 14 ถูกไหม ช่วยกูหน่อย เปิดเพื่อนอนุญาตให้ทำโทษได้ 1 ครั้ง มามารับโชค ไม่มีรางวัลให้ เอามาเขียนค่ะพี่แม็คมาเขียน 15 แป้งก็ได้มาแป้งก็ได้ ให้แป้งทำหมดเลยนะ ตัวนี้ลูก อันนี้ 2 บวกเป็นเท่าไหร่ 15 15 15 + 16 เป็นเท่าไหร่คะ ถูกต้อง 31 ช่องนี้ล่ะคะ แถวนี้เท่าไหร่ลูก นัดยิ้มเลยนะคะจะทำถูกไหม สุดท้าย จะออกมา ถูกไหม 46 + 4 เป็นเท่าไร เท่าไร หนิงอย่าแกล้งครูตกใจแล้วลูก ตอบ 100 นี่คือต้องไปคิดใหม่แล้ว ถูกไหมคะถูก เพื่อนทำถูก ดูนะ นักเรียนทำถูกหมดเลย หนิง เข้าใจหรือยัง หนิงอย่าแกล้งครูเอาจริงๆ เวลาสอบครูสอบแล้วถ้ามันตกลงมาช่วยนะเข้าใจไหม ที่นี้ดูนะ คะแนนความถี่สะสมพวกนี้ลูกเรียบร้อยแล้ว 50 สุดท้ายแถวสุดท้ายเท่ากับ 50 เหมือนไหม เหมือนกับอันนี้ไหม ใช่ไง ลูกมันเป็นคนละตารางอันนี้ 60 นะคะ แต่ตัวนี้ ไม่ใช่แล้ว ตารางความถี่สะสมสัมพัทธ์ วันนี้คือเท่าไหร่คะ แม็ก มาเขียน เพิ่มเข้าไปอีก 1 แถวนะคะ ใช่ 2 ส่วนอะไร 2 ส่วนเท่าไรลูก 2 ส่วนเท่าไร เก่งถูกต้องส่วน 50 นะคะ ถูกสิมันง่ายมากเลยนะเพราะว่าเมื่อกี้ รวมจำนวนเท่ากับ 50 ใช่ไหมคะ แถวนี้ความ 4 เท่ากับ 2 เพราะฉะนั้นความถี่สัมพัทธ์ก็คือ 2 ส่วนด้วย 50 นั้นเองนะคะ OK อันนี้เมื่อแสดงวิธีคิดให้หนิงดู เพื่อนแสดงวิธีคิดให้หนิงดูว่ามาจากไหนความถี่สะสมปีนี้พี่แม็ก ดู ตอนนี้ที่ครูให้ทำคือช่วงความถี่สัมพัทธ์ ดูพี่ลาบนะคะดูพิราบ ดูนะ ครูให้ทำช่องนี้ ความถี่สัมพัทธ์ ไม่ใช่วิธีคิด ความถี่สะสม นะคะ ช่องนี้แถวนี้ มาจากไหน มาจากตัวนี้ใช่ไหม 2 ก็คือแถวนี้แหละ อยู่ข้างบน เป็นเศษ ออส่วนคือ 50 นะคะ 50 ล้อ เรารวมความถี่เรารวมข้อมูลหมดแล้วเท่ากับ 50 ส่วนเท่ากันหมดเลยนะคะ อันนี้เท่าไร 2 2 ไปแล้วแถวนี้ 5 ถูก 5 50 แถวนี้ล่ะลูก ตอนนี้เท่าไหร่นะ เท่าไหร่ 8 50 เก่งมาก เพื่อนๆตอบครูใหญ่เลย 1 ไม่ทำเลยแถวนี้ เดี๋ยวนี้อายุเท่าไหร่ พี่หนิง 16 อะไร 16 16 อ้วนเท่าไร ตอบถูกแล้ว 50 ไม่ใช่ 1650 นะลูก พูดให้เต็มถ้าลูกจะพูด เศษ 16 ส่วน 50 ถ้าลูกจะทำภาษามือ 16 ส่วน 50 ลูกต้องทำอย่างนี้ ลูกบอกว่า 16 50 มันไม่ใช่แค่นี้นะคะ แถวนี้พี่ปลื้มเท่าไร 11 50 ถูกต้อง แถวนี้ล่ะคะ 50 พี่แป้งเท่าไหร่ นี่ ตรงนี้ตรงนี้ 4050 กล้อง ทั้งหมดเก่งมากนะคะ ปีนี้มาดูช่องนี้ค่ะ ร้อยละ ความถี่สะสม เอาอะไรมาคูณ ร้อนละเอาอะไรมาคูณ คุณช่วยอะไรร้อยละคือ 100 นะคะ อันนี้คือ 100 นะลูก อันนี้ขึ้น 100 เอา 100 มา * ความถี่สัมพัทธ์ ความถี่สัมพัทธ์คือช่องนี้ 2 ส่วน 5 10 กูด้วย 100 เท่ากับ เท่าไหร่ วิธีคิด โหนข้างบนข้างล่างตัดไปเลยนะลูกไปเลยใช่ไหม 5 1 n5 5 * 2 * 10 คันข้างบนเหลือเท่าไหร่ 42 x 2 * 2 เท่ากับเท่าไหร่ นี่นั่นเองคำตอบช่องนี้คือ 4 วิธีคิดง่ายมากเลยเพราะว่า ส่วนลูก 50 แล้วคุณร้อยเท่ากับ 2 ใช่ไหมลูกค้านี้ไปเลย น้อย 50 ของนั้นเอง ใช่ไหม เพราะฉะนั้นลูกก็แค่เอา 2 นะคะ มา x มาคูณกับ ความถี่ตรงนี้ใช่ไหม วิธีคิด ไหนลูกเขียน เพลงนะคะให้ลูกเขียนเอง เขียนแสดงวิธีการคิดแบบนี้ เข้าใจนะ ที่นี้ ให้เขียนลงไปในสมุด ตารางนี้นะลูก เขียนตารางนี้ลงไปในสมุด เดี๋ยวครูจะ เปิดให้เต็มๆนะคะ มองเห็นไหม ใช่ ให้ลูกใส่ข้อมูลตรงนี้นะคะ อันนี้เท่าไรอันนี้เท่าไร เขียนลงไปในสมุดนะ สมุดของตัวเองมีหรือยัง ทำเลยนะคะหลังจากที่ลูกทำแบบฝึกลงในนี้แล้ว ครูมีแบบทดสอบ แบบทดสอบ ให้ลูกๆทำ เดี๋ยวนะ ตัวนี้ ลูกดูก่อนลูกดูก่อน ดูก่อนหลังจากที่ทำในสมุดแล้วนะคะครูมีแบบฝึก ให้ลูกๆทำ มันก็ง่ายแหละถ้าลูก ดูแล้ว เข้าใจนะคะ ที่ครูสอนมาเมื่อกี้ มีอยู่ 2 ข้อ 20 คะแนน ทำในสมุดก่อนนะคะอันดับแรกทำในสมุดก่อน เสร็จแล้วถ้าใครทำในสมุดเสร็จ กูจะแจกใบงานให้ ใบงานนี้คะแนน 20 คะแนนนะอันนี้เขาบอกว่า ให้เขียนนะคะ ข้อมูลหนี้ ลงให้ผมโอนเลยไอ้ที่ว่างๆไว้นี่ช่องที่ว่างๆนี่ คนเท่าไหร่คนเท่าไหร่ คนมีกี่คน 50 ใช่คน 50 คน ให้เติมความถี่สะสมในตารางนี้ 13 อันนี้เท่าไร 13 + 13 26 26 + 8 เป็นเท่าไร กล้อง ทำเอง ทำเอง นะคะ ตอนแรกผ่านไปข้อที่ 2 ที่ว่างๆ ตารางแจกแจงความถี่สัมพัทธ์นะคะ เอาไป คอลัมน์ความถี่สัมพัทธ์วิธีคิด เขียนมา เขียนเป็นเศษส่วนอะไรก็ได้ เขียนแค่เศษส่วนอย่างนี้ครูก็ให้ถูกแล้วลูก ถ้าจะคิดเป็นจุดทศนิยมก็ได้แล้วแต่ลูกเลยนะคะ ok นะ ร้อยละ เหมือนกันคูณด้วย 100 เข้าใจนะ แค่นี้เองคะแนนเต็ม 20 คะแนนนะคะ ทีนี้มาทำแบบฝึกอันนี้ลงในสมุดนะคะ มีคำถามไหม ไม่สงสัยเลยหรือนี่ แป้งสงสัยไหมลูก เข้าใจไหม เอาจ่ายนิดนึง ถ้าอย่างนั้นก็ทำแบบฝึกเยอะๆนะคะ ถ้าไม่เข้าใจ ไม่ถามถามครูถามเพื่อนก็ได้ รีบทำนะคะ ฮัลโหล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1 (เช้า) 080867</dc:title>
  <dc:creator/>
  <cp:keywords/>
  <dcterms:created xsi:type="dcterms:W3CDTF">2024-10-02T07:12:34Z</dcterms:created>
  <dcterms:modified xsi:type="dcterms:W3CDTF">2024-10-02T07: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ตุลาคม 2567 เวลา 13.00 น.</vt:lpwstr>
  </property>
  <property fmtid="{D5CDD505-2E9C-101B-9397-08002B2CF9AE}" pid="3" name="subtitle">
    <vt:lpwstr/>
  </property>
</Properties>
</file>